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2019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"2019 Calendar" column for the Bay Beacon issue for</w:t>
      </w:r>
      <w:r>
        <w:t xml:space="preserve"> </w:t>
      </w:r>
      <w:r>
        <w:t xml:space="preserve">May 1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576b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1:45:02Z</dcterms:created>
  <dcterms:modified xsi:type="dcterms:W3CDTF">2019-03-13T11:45:02Z</dcterms:modified>
</cp:coreProperties>
</file>